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Jerusalem</w:t>
      </w:r>
    </w:p>
    <w:bookmarkStart w:id="21" w:name="X7ef9500661c67419a5aa964eca4a11626bc9df6"/>
    <w:p>
      <w:pPr>
        <w:pStyle w:val="Heading1"/>
      </w:pPr>
      <w:r>
        <w:t xml:space="preserve">Internship Application Letter for Graphic Desig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Optional but Recommended for Personalization]</w:t>
      </w:r>
      <w:r>
        <w:br/>
      </w:r>
      <w:r>
        <w:t xml:space="preserve">Jerusalem Creative Studio</w:t>
      </w:r>
      <w:r>
        <w:br/>
      </w:r>
      <w:r>
        <w:t xml:space="preserve">Jerusalem, Israel</w:t>
      </w:r>
    </w:p>
    <w:bookmarkStart w:id="20" w:name="X63db696316053b2ede641cd7fbaef3584adfa47"/>
    <w:p>
      <w:pPr>
        <w:pStyle w:val="Heading2"/>
      </w:pPr>
      <w:r>
        <w:t xml:space="preserve">Subject: Internship Application Letter for Graphic Designer Position</w:t>
      </w:r>
    </w:p>
    <w:p>
      <w:pPr>
        <w:pStyle w:val="FirstParagraph"/>
      </w:pPr>
      <w:r>
        <w:t xml:space="preserve">Dear Hiring Manager,</w:t>
      </w:r>
    </w:p>
    <w:p>
      <w:pPr>
        <w:pStyle w:val="BodyText"/>
      </w:pPr>
      <w:r>
        <w:t xml:space="preserve">From the moment I first encountered the vibrant visual tapestry of Jerusalem—where ancient stone walls whisper stories beneath modern neon signs—I knew this city was where my passion for graphic design would find its most profound expression. It is with immense enthusiasm that I submit this Internship Application Letter for the Graphic Designer position at your esteemed studio, a role I believe represents not merely an opportunity to learn, but a chance to actively contribute to Jerusalem's dynamic creative landscape. My academic background in Visual Communication, combined with hands-on experience in culturally responsive design, aligns precisely with the innovative spirit your studio embodies within Israel’s capital.</w:t>
      </w:r>
    </w:p>
    <w:p>
      <w:pPr>
        <w:pStyle w:val="BodyText"/>
      </w:pPr>
      <w:r>
        <w:t xml:space="preserve">Having grown up immersed in Jerusalem’s layered cultural identity—where Jewish, Muslim, Christian, and diverse global influences converge—I approach design not as a technical exercise but as an act of meaningful storytelling. In my recent university project titled "Jerusalem Through Time," I created a visual identity system blending traditional Arabic geometric patterns with contemporary Israeli typography to represent the city's coexistence. This project required meticulous research into Hebrew and Arabic typographic conventions, understanding color symbolism across cultures, and crafting narratives that honored Jerusalem’s sacred sites while appealing to a global audience. Such work demonstrates my commitment to creating design solutions deeply rooted in place—exactly what an Internship Application Letter for a Graphic Designer role in Israel Jerusalem must reflect.</w:t>
      </w:r>
    </w:p>
    <w:p>
      <w:pPr>
        <w:pStyle w:val="BodyText"/>
      </w:pPr>
      <w:r>
        <w:t xml:space="preserve">My technical proficiency extends beyond standard industry tools. I am expert in Adobe Creative Suite (Photoshop, Illustrator, InDesign), with specialized experience adapting layouts for Hebrew RTL (right-to-left) text flow—a critical skill for any designer working within Israel Jerusalem’s media ecosystem. I recently collaborated with a Jerusalem-based non-profit to redesign their annual report, integrating symbols from the Old City into data visualization while ensuring accessibility for both Hebrew and English readers. This project resulted in a 40% increase in engagement among international donors, proving that thoughtful graphic design directly impacts community connection—a value I am eager to uphold at your studio.</w:t>
      </w:r>
    </w:p>
    <w:p>
      <w:pPr>
        <w:pStyle w:val="BodyText"/>
      </w:pPr>
      <w:r>
        <w:t xml:space="preserve">What draws me most specifically to your studio is its reputation for merging Jerusalem’s historical depth with cutting-edge digital innovation. I have followed your award-winning campaign for the Israel Museum’s "Treasures of the Old City" exhibit, where you transformed archival photographs into immersive AR experiences accessible via smartphone—a perfect example of how graphic design bridges past and future. In my view, a Graphic Designer in Israel Jerusalem isn’t just creating logos or brochures; they’re crafting visual dialogues that help residents and visitors navigate this city’s living heritage. My internship goals center on mastering this exact philosophy: learning to translate Jerusalem’s intangible cultural fabric into compelling visual language through motion graphics, print design, and digital interfaces under your mentorship.</w:t>
      </w:r>
    </w:p>
    <w:p>
      <w:pPr>
        <w:pStyle w:val="BodyText"/>
      </w:pPr>
      <w:r>
        <w:t xml:space="preserve">Jerusalem’s creative scene thrives on collaboration across disciplines, and I thrive in such environments. During my semester abroad at the Bezalel Academy of Arts and Design in Jerusalem (2023), I co-founded a student-led design collective that partnered with local artisans to create sustainable packaging for Palestinian olive oil producers—a project celebrated by the Jerusalem Municipality’s Creative Initiatives Fund. This experience taught me to navigate complex cultural dynamics while delivering practical design solutions, skills essential for any Graphic Designer operating in Israel Jerusalem. I understand that working here requires sensitivity, adaptability, and respect for the city’s multifaceted identity—qualities I bring daily to my creative practice.</w:t>
      </w:r>
    </w:p>
    <w:p>
      <w:pPr>
        <w:pStyle w:val="BodyText"/>
      </w:pPr>
      <w:r>
        <w:t xml:space="preserve">I am equally prepared to contribute immediately to your team’s workflow. My portfolio includes responsive website designs optimized for mobile users in Israel (accounting for local internet speeds and device preferences), social media campaigns targeting Jerusalem’s youth demographic, and exhibition graphics that balance aesthetic appeal with clear wayfinding. I’ve also conducted workshops on accessibility standards for Arabic/Hebrew typography at the Jerusalem Design Week festival, demonstrating my commitment to inclusive design principles vital for a city as diverse as this one.</w:t>
      </w:r>
    </w:p>
    <w:p>
      <w:pPr>
        <w:pStyle w:val="BodyText"/>
      </w:pPr>
      <w:r>
        <w:t xml:space="preserve">My admiration for your studio extends beyond aesthetics—I deeply respect how you position design as a catalyst for community building. When I read about your partnership with the Jerusalem Foundation to revamp public space signage in Mahane Yehuda Market, I felt a visceral alignment with my own belief that graphic design should serve people’s daily lives. As an Internship Application Letter must demonstrate, this isn’t just work for me; it’s a calling to create visually rich environments where Jerusalem’s stories are shared with dignity and creativity.</w:t>
      </w:r>
    </w:p>
    <w:p>
      <w:pPr>
        <w:pStyle w:val="BodyText"/>
      </w:pPr>
      <w:r>
        <w:t xml:space="preserve">I am writing not merely as a candidate, but as someone who sees Jerusalem as the ultimate classroom for design. The city’s ancient streets and modern tech hubs offer a constant dialogue between tradition and innovation that fuels my creative fire. I am ready to immerse myself in your studio’s process, learn from your team’s expertise, and bring fresh energy to projects that honor this extraordinary city. My resume, attached for your review, provides further detail on my qualifications—I would welcome the opportunity to discuss how my skills align with your current projects during an interview at your convenience.</w:t>
      </w:r>
    </w:p>
    <w:p>
      <w:pPr>
        <w:pStyle w:val="BodyText"/>
      </w:pPr>
      <w:r>
        <w:t xml:space="preserve">Thank you for considering this Internship Application Letter from a Graphic Designer eager to grow alongside Jerusalem’s creative community. I am prepared to travel immediately, speak Hebrew fluently (B1 level), and contribute meaningfully from day one. The opportunity to learn under your guidance in Israel Jerusalem represents the next pivotal step in my journey as a designer who believes visual communication can help bridge divides and celebrate shared humanity.</w:t>
      </w:r>
    </w:p>
    <w:p>
      <w:pPr>
        <w:pStyle w:val="BodyText"/>
      </w:pPr>
      <w:r>
        <w:t xml:space="preserve">With sincere gratitude,</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Jerusalem</dc:title>
  <dc:creator/>
  <cp:keywords/>
  <dcterms:created xsi:type="dcterms:W3CDTF">2026-07-20T14:07:46Z</dcterms:created>
  <dcterms:modified xsi:type="dcterms:W3CDTF">2026-07-20T14:07:46Z</dcterms:modified>
</cp:coreProperties>
</file>

<file path=docProps/custom.xml><?xml version="1.0" encoding="utf-8"?>
<Properties xmlns="http://schemas.openxmlformats.org/officeDocument/2006/custom-properties" xmlns:vt="http://schemas.openxmlformats.org/officeDocument/2006/docPropsVTypes"/>
</file>